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CB30EF" w14:textId="4FED2C26" w:rsidR="00722B16" w:rsidRDefault="009A1214" w:rsidP="006D40B1">
      <w:pPr>
        <w:pStyle w:val="Title"/>
        <w:rPr>
          <w:b/>
          <w:bCs/>
        </w:rPr>
      </w:pPr>
      <w:r>
        <w:rPr>
          <w:b/>
        </w:rPr>
        <w:t>CS200</w:t>
      </w:r>
      <w:r w:rsidR="00722B16">
        <w:rPr>
          <w:b/>
        </w:rPr>
        <w:t xml:space="preserve"> Lab 10 – Error Identification Form</w:t>
      </w:r>
      <w:r w:rsidR="00722B16">
        <w:rPr>
          <w:b/>
        </w:rPr>
        <w:br/>
      </w:r>
    </w:p>
    <w:p w14:paraId="0B20F32E" w14:textId="16B17891" w:rsidR="00722B16" w:rsidRDefault="00722B16" w:rsidP="006D40B1">
      <w:pPr>
        <w:tabs>
          <w:tab w:val="right" w:pos="10800"/>
        </w:tabs>
        <w:rPr>
          <w:b/>
          <w:bCs/>
        </w:rPr>
      </w:pPr>
      <w:r>
        <w:rPr>
          <w:b/>
          <w:bCs/>
        </w:rPr>
        <w:t>Dean Zeller</w:t>
      </w:r>
      <w:r>
        <w:rPr>
          <w:b/>
          <w:bCs/>
        </w:rPr>
        <w:tab/>
        <w:t xml:space="preserve">Name:  </w:t>
      </w:r>
      <w:r w:rsidR="005674C8" w:rsidRPr="005674C8">
        <w:rPr>
          <w:b/>
          <w:bCs/>
          <w:u w:val="single"/>
        </w:rPr>
        <w:t>Ben McEwen</w:t>
      </w:r>
    </w:p>
    <w:p w14:paraId="0A1DE197" w14:textId="21A44113" w:rsidR="00722B16" w:rsidRDefault="00722B16" w:rsidP="006D40B1">
      <w:pPr>
        <w:tabs>
          <w:tab w:val="right" w:pos="10800"/>
        </w:tabs>
        <w:rPr>
          <w:b/>
          <w:bCs/>
        </w:rPr>
      </w:pPr>
      <w:r>
        <w:rPr>
          <w:b/>
          <w:bCs/>
        </w:rPr>
        <w:t>CS200</w:t>
      </w:r>
    </w:p>
    <w:p w14:paraId="376401F9" w14:textId="77777777" w:rsidR="00722B16" w:rsidRDefault="00722B16" w:rsidP="006D40B1">
      <w:pPr>
        <w:tabs>
          <w:tab w:val="right" w:pos="10800"/>
        </w:tabs>
        <w:rPr>
          <w:b/>
          <w:bCs/>
        </w:rPr>
      </w:pPr>
      <w:r>
        <w:rPr>
          <w:b/>
          <w:bCs/>
        </w:rPr>
        <w:t>Fall 2019</w:t>
      </w:r>
    </w:p>
    <w:p w14:paraId="12AC7611" w14:textId="77777777" w:rsidR="00722B16" w:rsidRDefault="00722B16" w:rsidP="006D40B1">
      <w:pPr>
        <w:tabs>
          <w:tab w:val="right" w:pos="10800"/>
        </w:tabs>
        <w:rPr>
          <w:b/>
          <w:bCs/>
        </w:rPr>
      </w:pPr>
    </w:p>
    <w:p w14:paraId="7D3A1E06" w14:textId="77777777" w:rsidR="00722B16" w:rsidRDefault="00722B16" w:rsidP="006D40B1">
      <w:pPr>
        <w:tabs>
          <w:tab w:val="right" w:pos="10800"/>
        </w:tabs>
        <w:rPr>
          <w:b/>
          <w:bCs/>
        </w:rPr>
      </w:pPr>
      <w:r>
        <w:rPr>
          <w:b/>
          <w:bCs/>
        </w:rPr>
        <w:t>Instructions</w:t>
      </w:r>
    </w:p>
    <w:p w14:paraId="399EC0B2" w14:textId="4DFE0664" w:rsidR="00722B16" w:rsidRDefault="00722B16" w:rsidP="006D40B1">
      <w:pPr>
        <w:tabs>
          <w:tab w:val="right" w:pos="10800"/>
        </w:tabs>
        <w:rPr>
          <w:bCs/>
        </w:rPr>
      </w:pPr>
      <w:r>
        <w:rPr>
          <w:bCs/>
        </w:rPr>
        <w:t>For each name, indicate one of the following, to indicate what was incorrectly completed in the submission:</w:t>
      </w:r>
    </w:p>
    <w:p w14:paraId="47B8155E" w14:textId="77777777" w:rsidR="00722B16" w:rsidRPr="004A4AE2" w:rsidRDefault="00722B16" w:rsidP="006D40B1">
      <w:pPr>
        <w:pStyle w:val="ListParagraph"/>
        <w:numPr>
          <w:ilvl w:val="0"/>
          <w:numId w:val="3"/>
        </w:numPr>
        <w:rPr>
          <w:i/>
        </w:rPr>
      </w:pPr>
      <w:r w:rsidRPr="004A4AE2">
        <w:rPr>
          <w:i/>
        </w:rPr>
        <w:t>Correct instantiation and output formatting</w:t>
      </w:r>
    </w:p>
    <w:p w14:paraId="7C1895A1" w14:textId="77777777" w:rsidR="00722B16" w:rsidRPr="004A4AE2" w:rsidRDefault="00722B16" w:rsidP="006D40B1">
      <w:pPr>
        <w:pStyle w:val="ListParagraph"/>
        <w:numPr>
          <w:ilvl w:val="0"/>
          <w:numId w:val="3"/>
        </w:numPr>
        <w:rPr>
          <w:i/>
        </w:rPr>
      </w:pPr>
      <w:r w:rsidRPr="004A4AE2">
        <w:rPr>
          <w:i/>
        </w:rPr>
        <w:t>Correct instantiation, but with some output formatting errors</w:t>
      </w:r>
    </w:p>
    <w:p w14:paraId="56314390" w14:textId="77777777" w:rsidR="00722B16" w:rsidRPr="004A4AE2" w:rsidRDefault="00722B16" w:rsidP="006D40B1">
      <w:pPr>
        <w:pStyle w:val="ListParagraph"/>
        <w:numPr>
          <w:ilvl w:val="0"/>
          <w:numId w:val="3"/>
        </w:numPr>
        <w:rPr>
          <w:i/>
        </w:rPr>
      </w:pPr>
      <w:r w:rsidRPr="004A4AE2">
        <w:rPr>
          <w:i/>
        </w:rPr>
        <w:t>Contestants were sent as parameter to constructor, but headers are hardcoded</w:t>
      </w:r>
    </w:p>
    <w:p w14:paraId="3AF9D1BD" w14:textId="77777777" w:rsidR="00722B16" w:rsidRPr="004A4AE2" w:rsidRDefault="00722B16" w:rsidP="006D40B1">
      <w:pPr>
        <w:pStyle w:val="ListParagraph"/>
        <w:numPr>
          <w:ilvl w:val="0"/>
          <w:numId w:val="3"/>
        </w:numPr>
        <w:rPr>
          <w:i/>
        </w:rPr>
      </w:pPr>
      <w:r w:rsidRPr="004A4AE2">
        <w:rPr>
          <w:i/>
        </w:rPr>
        <w:t>Only two contestants included as parameters to constructor, many hardcoded aspects</w:t>
      </w:r>
    </w:p>
    <w:p w14:paraId="1CF0251E" w14:textId="77777777" w:rsidR="00722B16" w:rsidRPr="004A4AE2" w:rsidRDefault="00722B16" w:rsidP="006D40B1">
      <w:pPr>
        <w:pStyle w:val="ListParagraph"/>
        <w:numPr>
          <w:ilvl w:val="0"/>
          <w:numId w:val="3"/>
        </w:numPr>
        <w:rPr>
          <w:i/>
        </w:rPr>
      </w:pPr>
      <w:r w:rsidRPr="004A4AE2">
        <w:rPr>
          <w:i/>
        </w:rPr>
        <w:t xml:space="preserve">Contestants hardcoded in </w:t>
      </w:r>
      <w:proofErr w:type="spellStart"/>
      <w:r w:rsidRPr="004A4AE2">
        <w:rPr>
          <w:i/>
        </w:rPr>
        <w:t>runRace</w:t>
      </w:r>
      <w:proofErr w:type="spellEnd"/>
    </w:p>
    <w:p w14:paraId="43CCA120" w14:textId="77777777" w:rsidR="00722B16" w:rsidRPr="004A4AE2" w:rsidRDefault="00722B16" w:rsidP="006D40B1">
      <w:pPr>
        <w:pStyle w:val="ListParagraph"/>
        <w:numPr>
          <w:ilvl w:val="0"/>
          <w:numId w:val="3"/>
        </w:numPr>
        <w:rPr>
          <w:i/>
        </w:rPr>
      </w:pPr>
      <w:r w:rsidRPr="004A4AE2">
        <w:rPr>
          <w:i/>
        </w:rPr>
        <w:t>Contestants hardcoded in constructor</w:t>
      </w:r>
    </w:p>
    <w:p w14:paraId="1C4E2F6E" w14:textId="77777777" w:rsidR="00722B16" w:rsidRPr="004A4AE2" w:rsidRDefault="00722B16" w:rsidP="006D40B1">
      <w:pPr>
        <w:pStyle w:val="ListParagraph"/>
        <w:numPr>
          <w:ilvl w:val="0"/>
          <w:numId w:val="3"/>
        </w:numPr>
        <w:rPr>
          <w:i/>
        </w:rPr>
      </w:pPr>
      <w:r w:rsidRPr="004A4AE2">
        <w:rPr>
          <w:i/>
        </w:rPr>
        <w:t xml:space="preserve">Contestants sent as parameters to </w:t>
      </w:r>
      <w:proofErr w:type="spellStart"/>
      <w:r w:rsidRPr="004A4AE2">
        <w:rPr>
          <w:i/>
        </w:rPr>
        <w:t>runRace</w:t>
      </w:r>
      <w:proofErr w:type="spellEnd"/>
    </w:p>
    <w:p w14:paraId="7E7E4A87" w14:textId="77777777" w:rsidR="00722B16" w:rsidRPr="004A4AE2" w:rsidRDefault="00722B16" w:rsidP="006D40B1">
      <w:pPr>
        <w:pStyle w:val="ListParagraph"/>
        <w:numPr>
          <w:ilvl w:val="0"/>
          <w:numId w:val="3"/>
        </w:numPr>
        <w:rPr>
          <w:i/>
        </w:rPr>
      </w:pPr>
      <w:r w:rsidRPr="004A4AE2">
        <w:rPr>
          <w:i/>
        </w:rPr>
        <w:t>Has separate race objects or methods</w:t>
      </w:r>
    </w:p>
    <w:p w14:paraId="35936F78" w14:textId="77777777" w:rsidR="00722B16" w:rsidRDefault="00722B16" w:rsidP="006D40B1">
      <w:pPr>
        <w:tabs>
          <w:tab w:val="right" w:pos="10800"/>
        </w:tabs>
        <w:rPr>
          <w:bCs/>
        </w:rPr>
      </w:pPr>
    </w:p>
    <w:p w14:paraId="15F51AD0" w14:textId="77777777" w:rsidR="00722B16" w:rsidRDefault="00722B16" w:rsidP="006D40B1">
      <w:pPr>
        <w:sectPr w:rsidR="00722B16" w:rsidSect="00252918">
          <w:pgSz w:w="12240" w:h="15840"/>
          <w:pgMar w:top="720" w:right="720" w:bottom="720" w:left="720" w:header="720" w:footer="720" w:gutter="0"/>
          <w:pgNumType w:start="1"/>
          <w:cols w:space="720"/>
          <w:docGrid w:linePitch="326"/>
        </w:sectPr>
      </w:pPr>
    </w:p>
    <w:p w14:paraId="3F70EC5D" w14:textId="090FF3A0" w:rsidR="00722B16" w:rsidRDefault="00722B16" w:rsidP="006D40B1">
      <w:pPr>
        <w:spacing w:line="480" w:lineRule="auto"/>
        <w:rPr>
          <w:i/>
        </w:rPr>
      </w:pPr>
      <w:bookmarkStart w:id="0" w:name="_GoBack"/>
      <w:r>
        <w:t>Adams</w:t>
      </w:r>
      <w:r w:rsidR="005674C8">
        <w:t xml:space="preserve"> - </w:t>
      </w:r>
      <w:r w:rsidR="005674C8" w:rsidRPr="005674C8">
        <w:rPr>
          <w:i/>
        </w:rPr>
        <w:t>Correct instantiation and output formattin</w:t>
      </w:r>
      <w:r w:rsidR="005674C8" w:rsidRPr="005674C8">
        <w:rPr>
          <w:i/>
        </w:rPr>
        <w:t>g</w:t>
      </w:r>
    </w:p>
    <w:p w14:paraId="594CA3A4" w14:textId="77777777" w:rsidR="005674C8" w:rsidRDefault="00722B16" w:rsidP="006D40B1">
      <w:pPr>
        <w:spacing w:line="480" w:lineRule="auto"/>
      </w:pPr>
      <w:r>
        <w:t>Anders</w:t>
      </w:r>
      <w:r w:rsidR="005674C8">
        <w:t xml:space="preserve"> - </w:t>
      </w:r>
      <w:r w:rsidR="005674C8" w:rsidRPr="005674C8">
        <w:rPr>
          <w:i/>
        </w:rPr>
        <w:t>Correct instantiation and output formatting</w:t>
      </w:r>
    </w:p>
    <w:p w14:paraId="4CD008F6" w14:textId="6C2E9E92" w:rsidR="00722B16" w:rsidRDefault="00722B16" w:rsidP="006D40B1">
      <w:pPr>
        <w:spacing w:line="480" w:lineRule="auto"/>
      </w:pPr>
      <w:r>
        <w:t>Arata</w:t>
      </w:r>
      <w:r w:rsidR="005674C8">
        <w:t xml:space="preserve"> - </w:t>
      </w:r>
      <w:r w:rsidR="005674C8" w:rsidRPr="005674C8">
        <w:rPr>
          <w:i/>
        </w:rPr>
        <w:t>Correct instantiation, but with some output formatting errors</w:t>
      </w:r>
    </w:p>
    <w:p w14:paraId="67117CBB" w14:textId="77777777" w:rsidR="00797C6C" w:rsidRPr="00797C6C" w:rsidRDefault="00722B16" w:rsidP="006D40B1">
      <w:pPr>
        <w:spacing w:line="480" w:lineRule="auto"/>
        <w:rPr>
          <w:i/>
        </w:rPr>
      </w:pPr>
      <w:proofErr w:type="spellStart"/>
      <w:r>
        <w:t>Atcheson</w:t>
      </w:r>
      <w:proofErr w:type="spellEnd"/>
      <w:r w:rsidR="00797C6C">
        <w:t xml:space="preserve"> - </w:t>
      </w:r>
      <w:r w:rsidR="00797C6C" w:rsidRPr="00797C6C">
        <w:rPr>
          <w:i/>
        </w:rPr>
        <w:t xml:space="preserve">Contestants hardcoded in </w:t>
      </w:r>
      <w:proofErr w:type="spellStart"/>
      <w:r w:rsidR="00797C6C" w:rsidRPr="00797C6C">
        <w:rPr>
          <w:i/>
        </w:rPr>
        <w:t>runRace</w:t>
      </w:r>
      <w:proofErr w:type="spellEnd"/>
    </w:p>
    <w:p w14:paraId="7E2F5506" w14:textId="05D5DCA9" w:rsidR="00722B16" w:rsidRDefault="00722B16" w:rsidP="006D40B1">
      <w:pPr>
        <w:spacing w:line="480" w:lineRule="auto"/>
      </w:pPr>
      <w:r>
        <w:t>Butts</w:t>
      </w:r>
      <w:r w:rsidR="00E06C25">
        <w:t xml:space="preserve"> - </w:t>
      </w:r>
      <w:r w:rsidR="00E06C25" w:rsidRPr="005674C8">
        <w:rPr>
          <w:i/>
        </w:rPr>
        <w:t>Correct instantiation and output formatting</w:t>
      </w:r>
    </w:p>
    <w:p w14:paraId="35A0658B" w14:textId="77777777" w:rsidR="006D40B1" w:rsidRDefault="00722B16" w:rsidP="006D40B1">
      <w:pPr>
        <w:spacing w:line="480" w:lineRule="auto"/>
      </w:pPr>
      <w:r>
        <w:t>Holland</w:t>
      </w:r>
      <w:r w:rsidR="00E06C25">
        <w:t xml:space="preserve"> – poorly executed “menu” couldn’t run</w:t>
      </w:r>
    </w:p>
    <w:p w14:paraId="4788D779" w14:textId="62200F52" w:rsidR="00E06C25" w:rsidRPr="006D40B1" w:rsidRDefault="00722B16" w:rsidP="006D40B1">
      <w:pPr>
        <w:spacing w:line="480" w:lineRule="auto"/>
      </w:pPr>
      <w:r>
        <w:t>Kerr</w:t>
      </w:r>
      <w:r w:rsidR="00E06C25">
        <w:t xml:space="preserve"> - </w:t>
      </w:r>
      <w:r w:rsidR="00E06C25" w:rsidRPr="00E06C25">
        <w:rPr>
          <w:i/>
        </w:rPr>
        <w:t>Contestants hardcoded in constructor</w:t>
      </w:r>
    </w:p>
    <w:p w14:paraId="42F45E24" w14:textId="36221F9B" w:rsidR="00722B16" w:rsidRDefault="00722B16" w:rsidP="006D40B1">
      <w:pPr>
        <w:spacing w:line="480" w:lineRule="auto"/>
        <w:rPr>
          <w:i/>
        </w:rPr>
      </w:pPr>
      <w:r>
        <w:t>Knop</w:t>
      </w:r>
      <w:r w:rsidR="00E06C25">
        <w:t xml:space="preserve"> - </w:t>
      </w:r>
      <w:r w:rsidR="00E06C25" w:rsidRPr="00E06C25">
        <w:rPr>
          <w:i/>
        </w:rPr>
        <w:t>Correct instantiation and output formatting</w:t>
      </w:r>
    </w:p>
    <w:p w14:paraId="422ECC71" w14:textId="5655D1FD" w:rsidR="00E06C25" w:rsidRDefault="00722B16" w:rsidP="006D40B1">
      <w:pPr>
        <w:spacing w:line="480" w:lineRule="auto"/>
        <w:rPr>
          <w:i/>
        </w:rPr>
      </w:pPr>
      <w:proofErr w:type="spellStart"/>
      <w:r>
        <w:t>Kortobi</w:t>
      </w:r>
      <w:proofErr w:type="spellEnd"/>
      <w:r w:rsidR="00E06C25">
        <w:t xml:space="preserve"> - </w:t>
      </w:r>
      <w:r w:rsidR="00E06C25" w:rsidRPr="006A57F7">
        <w:rPr>
          <w:i/>
        </w:rPr>
        <w:t>Has separate race objects or methods</w:t>
      </w:r>
    </w:p>
    <w:p w14:paraId="294779A1" w14:textId="77777777" w:rsidR="006A57F7" w:rsidRPr="006A57F7" w:rsidRDefault="00722B16" w:rsidP="006D40B1">
      <w:pPr>
        <w:spacing w:line="480" w:lineRule="auto"/>
        <w:rPr>
          <w:i/>
        </w:rPr>
      </w:pPr>
      <w:proofErr w:type="spellStart"/>
      <w:r>
        <w:t>Krosky</w:t>
      </w:r>
      <w:proofErr w:type="spellEnd"/>
      <w:r w:rsidR="006A57F7">
        <w:t xml:space="preserve"> - </w:t>
      </w:r>
      <w:r w:rsidR="006A57F7" w:rsidRPr="006A57F7">
        <w:rPr>
          <w:i/>
        </w:rPr>
        <w:t>Has separate race objects or methods</w:t>
      </w:r>
    </w:p>
    <w:p w14:paraId="62F8BA0D" w14:textId="115B512D" w:rsidR="00E06C25" w:rsidRPr="006A57F7" w:rsidRDefault="00722B16" w:rsidP="006D40B1">
      <w:pPr>
        <w:spacing w:line="480" w:lineRule="auto"/>
        <w:rPr>
          <w:i/>
        </w:rPr>
      </w:pPr>
      <w:r>
        <w:t>McEwen</w:t>
      </w:r>
      <w:r w:rsidR="00797C6C">
        <w:t xml:space="preserve"> - </w:t>
      </w:r>
      <w:r w:rsidR="00E06C25" w:rsidRPr="006A57F7">
        <w:rPr>
          <w:i/>
        </w:rPr>
        <w:t>Has separate race objects or methods</w:t>
      </w:r>
    </w:p>
    <w:p w14:paraId="06943172" w14:textId="56DF3108" w:rsidR="00722B16" w:rsidRDefault="00722B16" w:rsidP="006D40B1">
      <w:pPr>
        <w:spacing w:line="480" w:lineRule="auto"/>
      </w:pPr>
      <w:r>
        <w:t>Minor</w:t>
      </w:r>
      <w:r w:rsidR="006A57F7">
        <w:t xml:space="preserve"> – doesn’t compile couldn’t run</w:t>
      </w:r>
    </w:p>
    <w:p w14:paraId="654F2AE2" w14:textId="6C3878A2" w:rsidR="00722B16" w:rsidRDefault="00722B16" w:rsidP="006D40B1">
      <w:pPr>
        <w:spacing w:line="480" w:lineRule="auto"/>
      </w:pPr>
      <w:r>
        <w:t>Provos</w:t>
      </w:r>
      <w:r w:rsidR="006A57F7">
        <w:t>t – doesn’t compile couldn’t run</w:t>
      </w:r>
    </w:p>
    <w:p w14:paraId="2519DCB2" w14:textId="2CF6876C" w:rsidR="00722B16" w:rsidRDefault="00722B16" w:rsidP="006D40B1">
      <w:pPr>
        <w:spacing w:line="480" w:lineRule="auto"/>
      </w:pPr>
      <w:r>
        <w:t>R</w:t>
      </w:r>
      <w:r w:rsidR="006A57F7">
        <w:t>amos</w:t>
      </w:r>
      <w:r w:rsidR="00096729">
        <w:t xml:space="preserve"> – couldn’t run not sure why</w:t>
      </w:r>
    </w:p>
    <w:p w14:paraId="4A24AB32" w14:textId="3CD300E3" w:rsidR="005674C8" w:rsidRPr="005674C8" w:rsidRDefault="00722B16" w:rsidP="006D40B1">
      <w:pPr>
        <w:spacing w:line="480" w:lineRule="auto"/>
        <w:rPr>
          <w:i/>
        </w:rPr>
      </w:pPr>
      <w:proofErr w:type="gramStart"/>
      <w:r>
        <w:t>Ritter</w:t>
      </w:r>
      <w:r w:rsidR="005674C8">
        <w:t xml:space="preserve">  -</w:t>
      </w:r>
      <w:proofErr w:type="gramEnd"/>
      <w:r w:rsidR="005674C8">
        <w:t xml:space="preserve"> </w:t>
      </w:r>
      <w:r w:rsidR="005674C8" w:rsidRPr="005674C8">
        <w:rPr>
          <w:i/>
        </w:rPr>
        <w:t>Co</w:t>
      </w:r>
      <w:r w:rsidR="00E06C25">
        <w:rPr>
          <w:i/>
        </w:rPr>
        <w:t>de doesn’t compile couldn’t run</w:t>
      </w:r>
    </w:p>
    <w:p w14:paraId="4EC91B73" w14:textId="6C2237A8" w:rsidR="006A57F7" w:rsidRPr="006A57F7" w:rsidRDefault="006A57F7" w:rsidP="006D40B1">
      <w:pPr>
        <w:spacing w:line="480" w:lineRule="auto"/>
        <w:rPr>
          <w:i/>
        </w:rPr>
      </w:pPr>
      <w:r>
        <w:t xml:space="preserve">Rivera - </w:t>
      </w:r>
      <w:r w:rsidRPr="006A57F7">
        <w:rPr>
          <w:i/>
        </w:rPr>
        <w:t>Correct instantiation and output formatting</w:t>
      </w:r>
    </w:p>
    <w:p w14:paraId="110CDAAE" w14:textId="7BAE9ACA" w:rsidR="00722B16" w:rsidRDefault="00722B16" w:rsidP="006D40B1">
      <w:pPr>
        <w:spacing w:line="480" w:lineRule="auto"/>
      </w:pPr>
      <w:r>
        <w:t>Sanderson</w:t>
      </w:r>
      <w:r w:rsidR="00F11512">
        <w:t xml:space="preserve"> - </w:t>
      </w:r>
      <w:r w:rsidR="00F11512" w:rsidRPr="005674C8">
        <w:rPr>
          <w:i/>
        </w:rPr>
        <w:t>Correct instantiation and output formatting</w:t>
      </w:r>
    </w:p>
    <w:p w14:paraId="0D8FFA4B" w14:textId="3F5EAFC1" w:rsidR="00722B16" w:rsidRDefault="00722B16" w:rsidP="006D40B1">
      <w:pPr>
        <w:spacing w:line="480" w:lineRule="auto"/>
      </w:pPr>
      <w:r>
        <w:t>Schroeder</w:t>
      </w:r>
      <w:r w:rsidR="00F11512">
        <w:t xml:space="preserve"> - </w:t>
      </w:r>
      <w:r w:rsidR="00F11512" w:rsidRPr="005674C8">
        <w:rPr>
          <w:i/>
        </w:rPr>
        <w:t>Correct instantiation and output formatting</w:t>
      </w:r>
    </w:p>
    <w:p w14:paraId="358EEF02" w14:textId="6FEAFFB0" w:rsidR="00722B16" w:rsidRDefault="00722B16" w:rsidP="006D40B1">
      <w:pPr>
        <w:spacing w:line="480" w:lineRule="auto"/>
        <w:rPr>
          <w:i/>
        </w:rPr>
      </w:pPr>
      <w:r>
        <w:t>Stanton</w:t>
      </w:r>
      <w:r w:rsidR="00F11512">
        <w:t xml:space="preserve"> - </w:t>
      </w:r>
      <w:r w:rsidR="00F11512" w:rsidRPr="00F11512">
        <w:rPr>
          <w:i/>
        </w:rPr>
        <w:t>Correct instantiation, but with some output formatting errors</w:t>
      </w:r>
    </w:p>
    <w:p w14:paraId="6E5B5D0F" w14:textId="505DBFF4" w:rsidR="00722B16" w:rsidRDefault="00722B16" w:rsidP="006D40B1">
      <w:pPr>
        <w:spacing w:line="480" w:lineRule="auto"/>
      </w:pPr>
      <w:proofErr w:type="spellStart"/>
      <w:r>
        <w:t>Strawmatt</w:t>
      </w:r>
      <w:proofErr w:type="spellEnd"/>
      <w:r w:rsidR="00F11512">
        <w:t xml:space="preserve"> – doesn’t compile couldn’t </w:t>
      </w:r>
      <w:proofErr w:type="spellStart"/>
      <w:r w:rsidR="00F11512">
        <w:t>run</w:t>
      </w:r>
      <w:r>
        <w:t>Vega</w:t>
      </w:r>
      <w:proofErr w:type="spellEnd"/>
      <w:r>
        <w:t xml:space="preserve"> Lucero</w:t>
      </w:r>
      <w:r w:rsidR="00F11512">
        <w:t xml:space="preserve"> – code wouldn’t run</w:t>
      </w:r>
    </w:p>
    <w:p w14:paraId="0856E311" w14:textId="77777777" w:rsidR="006D40B1" w:rsidRDefault="00722B16" w:rsidP="006D40B1">
      <w:pPr>
        <w:spacing w:line="480" w:lineRule="auto"/>
      </w:pPr>
      <w:r>
        <w:t>Von Feldt</w:t>
      </w:r>
      <w:r w:rsidR="006D40B1">
        <w:t xml:space="preserve"> - </w:t>
      </w:r>
      <w:r w:rsidR="006D40B1" w:rsidRPr="005674C8">
        <w:rPr>
          <w:i/>
        </w:rPr>
        <w:t>Correct instantiation and output formatting</w:t>
      </w:r>
    </w:p>
    <w:p w14:paraId="16372D3D" w14:textId="5C89FE7B" w:rsidR="00722B16" w:rsidRPr="005674C8" w:rsidRDefault="00722B16" w:rsidP="006D40B1">
      <w:pPr>
        <w:spacing w:line="480" w:lineRule="auto"/>
        <w:sectPr w:rsidR="00722B16" w:rsidRPr="005674C8" w:rsidSect="00722B16">
          <w:type w:val="continuous"/>
          <w:pgSz w:w="12240" w:h="15840"/>
          <w:pgMar w:top="720" w:right="720" w:bottom="720" w:left="720" w:header="720" w:footer="720" w:gutter="0"/>
          <w:pgNumType w:start="1"/>
          <w:cols w:num="2" w:space="720"/>
          <w:docGrid w:linePitch="326"/>
        </w:sectPr>
      </w:pPr>
      <w:proofErr w:type="spellStart"/>
      <w:r>
        <w:t>Wattier</w:t>
      </w:r>
      <w:proofErr w:type="spellEnd"/>
      <w:r w:rsidR="006D40B1">
        <w:t xml:space="preserve"> – couldn’t open files.</w:t>
      </w:r>
    </w:p>
    <w:bookmarkEnd w:id="0"/>
    <w:p w14:paraId="445DA5FF" w14:textId="77777777" w:rsidR="00C752A7" w:rsidRDefault="00C752A7" w:rsidP="006D40B1">
      <w:pPr>
        <w:pStyle w:val="Title"/>
        <w:jc w:val="left"/>
      </w:pPr>
    </w:p>
    <w:sectPr w:rsidR="00C752A7" w:rsidSect="00722B16">
      <w:type w:val="continuous"/>
      <w:pgSz w:w="12240" w:h="15840"/>
      <w:pgMar w:top="720" w:right="720" w:bottom="720" w:left="720" w:header="720" w:footer="720" w:gutter="0"/>
      <w:pgNumType w:start="1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281865"/>
    <w:multiLevelType w:val="hybridMultilevel"/>
    <w:tmpl w:val="25467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BC2097"/>
    <w:multiLevelType w:val="hybridMultilevel"/>
    <w:tmpl w:val="0A36F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1B268A"/>
    <w:multiLevelType w:val="hybridMultilevel"/>
    <w:tmpl w:val="85546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2NDC0NDA1MjA2MjdU0lEKTi0uzszPAykwrAUAKvQYPywAAAA="/>
  </w:docVars>
  <w:rsids>
    <w:rsidRoot w:val="004C749D"/>
    <w:rsid w:val="00096729"/>
    <w:rsid w:val="001D0326"/>
    <w:rsid w:val="00225559"/>
    <w:rsid w:val="00357C14"/>
    <w:rsid w:val="004A4AE2"/>
    <w:rsid w:val="004C749D"/>
    <w:rsid w:val="005674C8"/>
    <w:rsid w:val="006A57F7"/>
    <w:rsid w:val="006D40B1"/>
    <w:rsid w:val="00722B16"/>
    <w:rsid w:val="00797C6C"/>
    <w:rsid w:val="009A1214"/>
    <w:rsid w:val="009F06F3"/>
    <w:rsid w:val="00C10229"/>
    <w:rsid w:val="00C752A7"/>
    <w:rsid w:val="00E06C25"/>
    <w:rsid w:val="00E3058C"/>
    <w:rsid w:val="00E4430D"/>
    <w:rsid w:val="00E9363F"/>
    <w:rsid w:val="00F11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5A8060"/>
  <w15:chartTrackingRefBased/>
  <w15:docId w15:val="{F7ECEEF0-93B7-4463-BC6C-AD4B5BE4A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D40B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rsid w:val="00225559"/>
    <w:pPr>
      <w:keepNext/>
      <w:tabs>
        <w:tab w:val="right" w:pos="10800"/>
      </w:tabs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225559"/>
    <w:rPr>
      <w:rFonts w:ascii="Times New Roman" w:eastAsia="Times New Roman" w:hAnsi="Times New Roman" w:cs="Times New Roman"/>
      <w:b/>
      <w:sz w:val="24"/>
      <w:szCs w:val="24"/>
    </w:rPr>
  </w:style>
  <w:style w:type="paragraph" w:styleId="Title">
    <w:name w:val="Title"/>
    <w:basedOn w:val="Normal"/>
    <w:next w:val="Normal"/>
    <w:link w:val="TitleChar"/>
    <w:rsid w:val="00225559"/>
    <w:pPr>
      <w:jc w:val="center"/>
    </w:pPr>
    <w:rPr>
      <w:sz w:val="32"/>
      <w:szCs w:val="32"/>
    </w:rPr>
  </w:style>
  <w:style w:type="character" w:customStyle="1" w:styleId="TitleChar">
    <w:name w:val="Title Char"/>
    <w:basedOn w:val="DefaultParagraphFont"/>
    <w:link w:val="Title"/>
    <w:rsid w:val="00225559"/>
    <w:rPr>
      <w:rFonts w:ascii="Times New Roman" w:eastAsia="Times New Roman" w:hAnsi="Times New Roman" w:cs="Times New Roman"/>
      <w:sz w:val="32"/>
      <w:szCs w:val="32"/>
    </w:rPr>
  </w:style>
  <w:style w:type="paragraph" w:styleId="ListParagraph">
    <w:name w:val="List Paragraph"/>
    <w:basedOn w:val="Normal"/>
    <w:uiPriority w:val="34"/>
    <w:qFormat/>
    <w:rsid w:val="002255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58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ller, Dean</dc:creator>
  <cp:keywords/>
  <dc:description/>
  <cp:lastModifiedBy>Ben McEwen</cp:lastModifiedBy>
  <cp:revision>2</cp:revision>
  <cp:lastPrinted>2019-11-11T01:49:00Z</cp:lastPrinted>
  <dcterms:created xsi:type="dcterms:W3CDTF">2019-11-15T18:07:00Z</dcterms:created>
  <dcterms:modified xsi:type="dcterms:W3CDTF">2019-11-15T18:07:00Z</dcterms:modified>
</cp:coreProperties>
</file>